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8-03</w:t>
      </w:r>
      <w:r>
        <w:t xml:space="preserve"> </w:t>
      </w:r>
      <w:r>
        <w:t xml:space="preserve">06:15:4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b74ba7c3dfcbcb9f36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8-03T06:15:56Z</dcterms:created>
  <dcterms:modified xsi:type="dcterms:W3CDTF">2023-08-03T06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8-03 06:15:48</vt:lpwstr>
  </property>
</Properties>
</file>